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9F987" w14:textId="77777777" w:rsidR="00365AF3" w:rsidRDefault="00344B4D" w:rsidP="00493512">
      <w:pPr>
        <w:jc w:val="righ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AE74168" wp14:editId="7F834D7C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1520190" cy="346710"/>
            <wp:effectExtent l="0" t="0" r="3810" b="0"/>
            <wp:wrapThrough wrapText="bothSides">
              <wp:wrapPolygon edited="0">
                <wp:start x="0" y="0"/>
                <wp:lineTo x="0" y="20176"/>
                <wp:lineTo x="21383" y="20176"/>
                <wp:lineTo x="21383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bined_Logo_2016_WhiteBackgroun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190" cy="346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16828A" w14:textId="2039FF37" w:rsidR="001A7D3B" w:rsidRPr="00D657CF" w:rsidRDefault="00D657CF" w:rsidP="00493512">
      <w:pPr>
        <w:rPr>
          <w:rFonts w:ascii="Open Sans" w:hAnsi="Open Sans" w:cs="Open Sans"/>
          <w:b/>
          <w:sz w:val="24"/>
        </w:rPr>
      </w:pPr>
      <w:r w:rsidRPr="00D657CF">
        <w:rPr>
          <w:rFonts w:ascii="Open Sans" w:hAnsi="Open Sans" w:cs="Open Sans"/>
          <w:b/>
          <w:sz w:val="24"/>
        </w:rPr>
        <w:t>VETS</w:t>
      </w:r>
      <w:r w:rsidR="00184B20">
        <w:rPr>
          <w:rFonts w:ascii="Open Sans" w:hAnsi="Open Sans" w:cs="Open Sans"/>
          <w:b/>
          <w:sz w:val="24"/>
        </w:rPr>
        <w:t xml:space="preserve"> </w:t>
      </w:r>
      <w:r w:rsidRPr="00D657CF">
        <w:rPr>
          <w:rFonts w:ascii="Open Sans" w:hAnsi="Open Sans" w:cs="Open Sans"/>
          <w:b/>
          <w:sz w:val="24"/>
        </w:rPr>
        <w:t>Campus</w:t>
      </w:r>
      <w:r w:rsidR="00184B20">
        <w:rPr>
          <w:rFonts w:ascii="Open Sans" w:hAnsi="Open Sans" w:cs="Open Sans"/>
          <w:b/>
          <w:sz w:val="24"/>
        </w:rPr>
        <w:t xml:space="preserve"> Request </w:t>
      </w:r>
    </w:p>
    <w:p w14:paraId="689AC172" w14:textId="77777777" w:rsidR="00146493" w:rsidRPr="005752F7" w:rsidRDefault="00493512" w:rsidP="00146493">
      <w:pPr>
        <w:jc w:val="center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570EE3" wp14:editId="2D35F8A5">
                <wp:simplePos x="0" y="0"/>
                <wp:positionH relativeFrom="column">
                  <wp:posOffset>-9525</wp:posOffset>
                </wp:positionH>
                <wp:positionV relativeFrom="paragraph">
                  <wp:posOffset>13335</wp:posOffset>
                </wp:positionV>
                <wp:extent cx="5943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2464B0"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1.05pt" to="467.2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" strokecolor="black [3213]"/>
            </w:pict>
          </mc:Fallback>
        </mc:AlternateContent>
      </w:r>
    </w:p>
    <w:p w14:paraId="5255BA59" w14:textId="77777777" w:rsidR="005E7A26" w:rsidRPr="00B6016A" w:rsidRDefault="005E7A26" w:rsidP="005E7A26">
      <w:pPr>
        <w:jc w:val="both"/>
        <w:rPr>
          <w:rFonts w:ascii="Open Sans" w:hAnsi="Open Sans" w:cs="Open Sans"/>
          <w:b/>
          <w:bCs/>
        </w:rPr>
      </w:pPr>
      <w:r w:rsidRPr="00451A8C">
        <w:rPr>
          <w:rFonts w:ascii="Open Sans" w:hAnsi="Open Sans" w:cs="Open Sans"/>
          <w:b/>
          <w:bCs/>
        </w:rPr>
        <w:t>Instructions:</w:t>
      </w:r>
    </w:p>
    <w:p w14:paraId="3DDABF40" w14:textId="53707A2B" w:rsidR="005E7A26" w:rsidRPr="00B6016A" w:rsidRDefault="005E7A26" w:rsidP="005E7A26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Use this document to highlight the </w:t>
      </w:r>
      <w:r w:rsidR="00554EE5">
        <w:rPr>
          <w:rFonts w:ascii="Open Sans" w:hAnsi="Open Sans" w:cs="Open Sans"/>
          <w:b/>
          <w:bCs/>
          <w:i/>
          <w:iCs/>
        </w:rPr>
        <w:t xml:space="preserve">characteristics </w:t>
      </w:r>
      <w:r w:rsidR="00554EE5" w:rsidRPr="00554EE5">
        <w:rPr>
          <w:rFonts w:ascii="Open Sans" w:hAnsi="Open Sans" w:cs="Open Sans"/>
          <w:i/>
          <w:iCs/>
        </w:rPr>
        <w:t>and</w:t>
      </w:r>
      <w:r w:rsidR="00554EE5">
        <w:rPr>
          <w:rFonts w:ascii="Open Sans" w:hAnsi="Open Sans" w:cs="Open Sans"/>
          <w:b/>
          <w:bCs/>
          <w:i/>
          <w:iCs/>
        </w:rPr>
        <w:t xml:space="preserve"> goals </w:t>
      </w:r>
      <w:r>
        <w:rPr>
          <w:rFonts w:ascii="Open Sans" w:hAnsi="Open Sans" w:cs="Open Sans"/>
        </w:rPr>
        <w:t xml:space="preserve">of </w:t>
      </w:r>
      <w:r w:rsidRPr="00B6016A">
        <w:rPr>
          <w:rFonts w:ascii="Open Sans" w:hAnsi="Open Sans" w:cs="Open Sans"/>
        </w:rPr>
        <w:t>the programs, services, and surveys for military-connected students</w:t>
      </w:r>
      <w:r>
        <w:rPr>
          <w:rFonts w:ascii="Open Sans" w:hAnsi="Open Sans" w:cs="Open Sans"/>
        </w:rPr>
        <w:t>.</w:t>
      </w:r>
      <w:r w:rsidRPr="00B6016A">
        <w:rPr>
          <w:rFonts w:ascii="Open Sans" w:hAnsi="Open Sans" w:cs="Open Sans"/>
        </w:rPr>
        <w:t xml:space="preserve"> </w:t>
      </w:r>
      <w:r w:rsidR="000E3B2A" w:rsidRPr="000E3B2A">
        <w:rPr>
          <w:rFonts w:ascii="Open Sans" w:hAnsi="Open Sans" w:cs="Open Sans"/>
        </w:rPr>
        <w:t>An institution receiving VETS Campus certification not only prioritizes outreach to veterans, but successfully delivers the services necessary to create a supportive environment where student veterans can prosper while pursuing their education.</w:t>
      </w:r>
    </w:p>
    <w:p w14:paraId="1A7306ED" w14:textId="77777777" w:rsidR="005E7A26" w:rsidRDefault="005E7A26" w:rsidP="00B6016A">
      <w:pPr>
        <w:jc w:val="both"/>
        <w:rPr>
          <w:rFonts w:ascii="Open Sans" w:hAnsi="Open Sans" w:cs="Open Sans"/>
        </w:rPr>
      </w:pPr>
    </w:p>
    <w:p w14:paraId="4FC3AF1C" w14:textId="77777777" w:rsidR="000E3B2A" w:rsidRPr="00417D4F" w:rsidRDefault="000E3B2A" w:rsidP="000E3B2A">
      <w:pPr>
        <w:jc w:val="both"/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>Annual Military-Connect</w:t>
      </w:r>
      <w:r>
        <w:rPr>
          <w:rFonts w:ascii="Open Sans" w:hAnsi="Open Sans" w:cs="Open Sans"/>
          <w:b/>
          <w:bCs/>
          <w:sz w:val="24"/>
          <w:szCs w:val="24"/>
          <w:u w:val="single"/>
        </w:rPr>
        <w:t>ed</w:t>
      </w: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 xml:space="preserve"> Student Survey</w:t>
      </w:r>
    </w:p>
    <w:p w14:paraId="0378E1ED" w14:textId="21D8FDB0" w:rsidR="00451A8C" w:rsidRDefault="00451A8C" w:rsidP="00481305">
      <w:pPr>
        <w:jc w:val="both"/>
        <w:rPr>
          <w:rFonts w:ascii="Open Sans" w:hAnsi="Open Sans" w:cs="Open Sans"/>
          <w:i/>
          <w:iCs/>
        </w:rPr>
      </w:pPr>
      <w:r w:rsidRPr="00417D4F">
        <w:rPr>
          <w:rFonts w:ascii="Open Sans" w:hAnsi="Open Sans" w:cs="Open Sans"/>
          <w:i/>
          <w:iCs/>
        </w:rPr>
        <w:t xml:space="preserve">Write a brief description of the </w:t>
      </w:r>
      <w:r w:rsidR="000E3B2A" w:rsidRPr="000E3B2A">
        <w:rPr>
          <w:rFonts w:ascii="Open Sans" w:hAnsi="Open Sans" w:cs="Open Sans"/>
          <w:i/>
          <w:iCs/>
        </w:rPr>
        <w:t>annual campus survey of students who are veterans to identify the views, needs, issues and suggestions of veterans</w:t>
      </w:r>
      <w:r w:rsidR="000E3B2A">
        <w:rPr>
          <w:rFonts w:ascii="Open Sans" w:hAnsi="Open Sans" w:cs="Open Sans"/>
          <w:i/>
          <w:iCs/>
        </w:rPr>
        <w:t>:</w:t>
      </w:r>
    </w:p>
    <w:p w14:paraId="6556A0D4" w14:textId="77777777" w:rsidR="000E3B2A" w:rsidRDefault="000E3B2A" w:rsidP="00481305">
      <w:pPr>
        <w:jc w:val="both"/>
        <w:rPr>
          <w:rFonts w:ascii="Open Sans" w:hAnsi="Open Sans" w:cs="Open Sans"/>
          <w:i/>
          <w:iCs/>
        </w:rPr>
      </w:pPr>
    </w:p>
    <w:p w14:paraId="3AC0187D" w14:textId="77777777" w:rsidR="000E3B2A" w:rsidRDefault="000E3B2A" w:rsidP="00481305">
      <w:pPr>
        <w:jc w:val="both"/>
        <w:rPr>
          <w:rFonts w:ascii="Open Sans" w:hAnsi="Open Sans" w:cs="Open Sans"/>
          <w:i/>
          <w:iCs/>
        </w:rPr>
      </w:pPr>
    </w:p>
    <w:p w14:paraId="3326930D" w14:textId="3BE0256B" w:rsidR="00E940C1" w:rsidRPr="00417D4F" w:rsidRDefault="00E940C1" w:rsidP="00E940C1">
      <w:pPr>
        <w:jc w:val="both"/>
        <w:rPr>
          <w:rFonts w:ascii="Open Sans" w:hAnsi="Open Sans" w:cs="Open Sans"/>
          <w:b/>
          <w:bCs/>
          <w:sz w:val="24"/>
          <w:szCs w:val="24"/>
          <w:u w:val="single"/>
        </w:rPr>
      </w:pPr>
      <w:r>
        <w:rPr>
          <w:rFonts w:ascii="Open Sans" w:hAnsi="Open Sans" w:cs="Open Sans"/>
          <w:b/>
          <w:bCs/>
          <w:sz w:val="24"/>
          <w:szCs w:val="24"/>
          <w:u w:val="single"/>
        </w:rPr>
        <w:t>Support Program and Services for Military</w:t>
      </w: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>-Connect</w:t>
      </w:r>
      <w:r>
        <w:rPr>
          <w:rFonts w:ascii="Open Sans" w:hAnsi="Open Sans" w:cs="Open Sans"/>
          <w:b/>
          <w:bCs/>
          <w:sz w:val="24"/>
          <w:szCs w:val="24"/>
          <w:u w:val="single"/>
        </w:rPr>
        <w:t>ed</w:t>
      </w: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 xml:space="preserve"> </w:t>
      </w:r>
      <w:r>
        <w:rPr>
          <w:rFonts w:ascii="Open Sans" w:hAnsi="Open Sans" w:cs="Open Sans"/>
          <w:b/>
          <w:bCs/>
          <w:sz w:val="24"/>
          <w:szCs w:val="24"/>
          <w:u w:val="single"/>
        </w:rPr>
        <w:t>Students</w:t>
      </w:r>
    </w:p>
    <w:p w14:paraId="352DCEE0" w14:textId="7678502B" w:rsidR="000E3B2A" w:rsidRDefault="000E3B2A" w:rsidP="00481305">
      <w:pPr>
        <w:jc w:val="both"/>
        <w:rPr>
          <w:rFonts w:ascii="Open Sans" w:hAnsi="Open Sans" w:cs="Open Sans"/>
        </w:rPr>
      </w:pPr>
      <w:r w:rsidRPr="000E3B2A">
        <w:rPr>
          <w:rFonts w:ascii="Open Sans" w:hAnsi="Open Sans" w:cs="Open Sans"/>
          <w:i/>
          <w:iCs/>
        </w:rPr>
        <w:t>Write a brief description of information provided to faculty and staff about military and veterans’ culture, including combat-related mental or physical disabilities or other challenges</w:t>
      </w:r>
      <w:r>
        <w:rPr>
          <w:rFonts w:ascii="Open Sans" w:hAnsi="Open Sans" w:cs="Open Sans"/>
        </w:rPr>
        <w:t>:</w:t>
      </w:r>
    </w:p>
    <w:p w14:paraId="7B239198" w14:textId="77777777" w:rsidR="000E3B2A" w:rsidRDefault="000E3B2A" w:rsidP="00481305">
      <w:pPr>
        <w:jc w:val="both"/>
        <w:rPr>
          <w:rFonts w:ascii="Open Sans" w:hAnsi="Open Sans" w:cs="Open Sans"/>
        </w:rPr>
      </w:pPr>
    </w:p>
    <w:p w14:paraId="652D55BD" w14:textId="6A8818B4" w:rsidR="000E3B2A" w:rsidRPr="000E3B2A" w:rsidRDefault="000E3B2A" w:rsidP="00481305">
      <w:pPr>
        <w:jc w:val="both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 xml:space="preserve">Write a brief description of </w:t>
      </w:r>
      <w:r w:rsidRPr="000E3B2A">
        <w:rPr>
          <w:rFonts w:ascii="Open Sans" w:hAnsi="Open Sans" w:cs="Open Sans"/>
          <w:i/>
          <w:iCs/>
        </w:rPr>
        <w:t>orientation programs</w:t>
      </w:r>
      <w:r>
        <w:rPr>
          <w:rFonts w:ascii="Open Sans" w:hAnsi="Open Sans" w:cs="Open Sans"/>
          <w:i/>
          <w:iCs/>
        </w:rPr>
        <w:t xml:space="preserve"> admitted</w:t>
      </w:r>
      <w:r w:rsidRPr="000E3B2A">
        <w:rPr>
          <w:rFonts w:ascii="Open Sans" w:hAnsi="Open Sans" w:cs="Open Sans"/>
          <w:i/>
          <w:iCs/>
        </w:rPr>
        <w:t xml:space="preserve"> for students who are veterans</w:t>
      </w:r>
      <w:r>
        <w:rPr>
          <w:rFonts w:ascii="Open Sans" w:hAnsi="Open Sans" w:cs="Open Sans"/>
          <w:i/>
          <w:iCs/>
        </w:rPr>
        <w:t>:</w:t>
      </w:r>
    </w:p>
    <w:p w14:paraId="1B7C98E9" w14:textId="77777777" w:rsidR="000E3B2A" w:rsidRPr="000E3B2A" w:rsidRDefault="000E3B2A" w:rsidP="00481305">
      <w:pPr>
        <w:jc w:val="both"/>
        <w:rPr>
          <w:rFonts w:ascii="Open Sans" w:hAnsi="Open Sans" w:cs="Open Sans"/>
          <w:i/>
          <w:iCs/>
        </w:rPr>
      </w:pPr>
    </w:p>
    <w:p w14:paraId="050E3E40" w14:textId="0A1D15A6" w:rsidR="000E3B2A" w:rsidRPr="000E3B2A" w:rsidRDefault="000E3B2A" w:rsidP="00481305">
      <w:pPr>
        <w:jc w:val="both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 xml:space="preserve">Write a brief description of the </w:t>
      </w:r>
      <w:r w:rsidRPr="000E3B2A">
        <w:rPr>
          <w:rFonts w:ascii="Open Sans" w:hAnsi="Open Sans" w:cs="Open Sans"/>
          <w:i/>
          <w:iCs/>
        </w:rPr>
        <w:t>mentoring and support programs</w:t>
      </w:r>
      <w:r>
        <w:rPr>
          <w:rFonts w:ascii="Open Sans" w:hAnsi="Open Sans" w:cs="Open Sans"/>
          <w:i/>
          <w:iCs/>
        </w:rPr>
        <w:t xml:space="preserve"> </w:t>
      </w:r>
      <w:r w:rsidRPr="000E3B2A">
        <w:rPr>
          <w:rFonts w:ascii="Open Sans" w:hAnsi="Open Sans" w:cs="Open Sans"/>
          <w:i/>
          <w:iCs/>
        </w:rPr>
        <w:t>for students who are veterans</w:t>
      </w:r>
      <w:r>
        <w:rPr>
          <w:rFonts w:ascii="Open Sans" w:hAnsi="Open Sans" w:cs="Open Sans"/>
          <w:i/>
          <w:iCs/>
        </w:rPr>
        <w:t>:</w:t>
      </w:r>
    </w:p>
    <w:p w14:paraId="52045458" w14:textId="77777777" w:rsidR="000E3B2A" w:rsidRPr="000E3B2A" w:rsidRDefault="000E3B2A" w:rsidP="00481305">
      <w:pPr>
        <w:jc w:val="both"/>
        <w:rPr>
          <w:rFonts w:ascii="Open Sans" w:hAnsi="Open Sans" w:cs="Open Sans"/>
          <w:i/>
          <w:iCs/>
        </w:rPr>
      </w:pPr>
    </w:p>
    <w:p w14:paraId="3F761598" w14:textId="3088C5E8" w:rsidR="000E3B2A" w:rsidRPr="000E3B2A" w:rsidRDefault="000E3B2A" w:rsidP="000E3B2A">
      <w:pPr>
        <w:jc w:val="both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 xml:space="preserve">Write a brief description of the </w:t>
      </w:r>
      <w:r w:rsidRPr="000E3B2A">
        <w:rPr>
          <w:rFonts w:ascii="Open Sans" w:hAnsi="Open Sans" w:cs="Open Sans"/>
          <w:i/>
          <w:iCs/>
        </w:rPr>
        <w:t>outreach and communication strategies for military bases located near the campus, for the purpose of assessing veterans’ educational goals and meeting their identified needs</w:t>
      </w:r>
      <w:r>
        <w:rPr>
          <w:rFonts w:ascii="Open Sans" w:hAnsi="Open Sans" w:cs="Open Sans"/>
          <w:i/>
          <w:iCs/>
        </w:rPr>
        <w:t>:</w:t>
      </w:r>
    </w:p>
    <w:p w14:paraId="57B619B4" w14:textId="77777777" w:rsidR="000E3B2A" w:rsidRDefault="000E3B2A" w:rsidP="000E3B2A">
      <w:pPr>
        <w:jc w:val="both"/>
        <w:rPr>
          <w:rFonts w:ascii="Open Sans" w:hAnsi="Open Sans" w:cs="Open Sans"/>
          <w:i/>
          <w:iCs/>
        </w:rPr>
      </w:pPr>
    </w:p>
    <w:p w14:paraId="1D9CDC0A" w14:textId="77777777" w:rsidR="00DE58EB" w:rsidRDefault="00DE58EB" w:rsidP="000E3B2A">
      <w:pPr>
        <w:jc w:val="both"/>
        <w:rPr>
          <w:rFonts w:ascii="Open Sans" w:hAnsi="Open Sans" w:cs="Open Sans"/>
          <w:b/>
          <w:bCs/>
          <w:sz w:val="24"/>
          <w:szCs w:val="24"/>
          <w:u w:val="single"/>
        </w:rPr>
      </w:pPr>
    </w:p>
    <w:p w14:paraId="1CB2FA47" w14:textId="7A1BF542" w:rsidR="000E3B2A" w:rsidRPr="00417D4F" w:rsidRDefault="000E3B2A" w:rsidP="000E3B2A">
      <w:pPr>
        <w:jc w:val="both"/>
        <w:rPr>
          <w:rFonts w:ascii="Open Sans" w:hAnsi="Open Sans" w:cs="Open Sans"/>
          <w:b/>
          <w:bCs/>
          <w:sz w:val="24"/>
          <w:szCs w:val="24"/>
          <w:u w:val="single"/>
        </w:rPr>
      </w:pPr>
      <w:r>
        <w:rPr>
          <w:rFonts w:ascii="Open Sans" w:hAnsi="Open Sans" w:cs="Open Sans"/>
          <w:b/>
          <w:bCs/>
          <w:sz w:val="24"/>
          <w:szCs w:val="24"/>
          <w:u w:val="single"/>
        </w:rPr>
        <w:t xml:space="preserve">Prior Learning Credit </w:t>
      </w:r>
      <w:r w:rsidR="00E940C1">
        <w:rPr>
          <w:rFonts w:ascii="Open Sans" w:hAnsi="Open Sans" w:cs="Open Sans"/>
          <w:b/>
          <w:bCs/>
          <w:sz w:val="24"/>
          <w:szCs w:val="24"/>
          <w:u w:val="single"/>
        </w:rPr>
        <w:t>for M</w:t>
      </w: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>ilitary-Connect</w:t>
      </w:r>
      <w:r>
        <w:rPr>
          <w:rFonts w:ascii="Open Sans" w:hAnsi="Open Sans" w:cs="Open Sans"/>
          <w:b/>
          <w:bCs/>
          <w:sz w:val="24"/>
          <w:szCs w:val="24"/>
          <w:u w:val="single"/>
        </w:rPr>
        <w:t>ed</w:t>
      </w: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 xml:space="preserve"> Student</w:t>
      </w:r>
      <w:r w:rsidR="00E940C1">
        <w:rPr>
          <w:rFonts w:ascii="Open Sans" w:hAnsi="Open Sans" w:cs="Open Sans"/>
          <w:b/>
          <w:bCs/>
          <w:sz w:val="24"/>
          <w:szCs w:val="24"/>
          <w:u w:val="single"/>
        </w:rPr>
        <w:t>s</w:t>
      </w:r>
    </w:p>
    <w:p w14:paraId="568A79E6" w14:textId="181F3E5C" w:rsidR="000E3B2A" w:rsidRDefault="000E3B2A" w:rsidP="000E3B2A">
      <w:pPr>
        <w:jc w:val="both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>Write a brief description of the process to c</w:t>
      </w:r>
      <w:r w:rsidRPr="000E3B2A">
        <w:rPr>
          <w:rFonts w:ascii="Open Sans" w:hAnsi="Open Sans" w:cs="Open Sans"/>
          <w:i/>
          <w:iCs/>
        </w:rPr>
        <w:t xml:space="preserve">reate and maintain </w:t>
      </w:r>
      <w:r>
        <w:rPr>
          <w:rFonts w:ascii="Open Sans" w:hAnsi="Open Sans" w:cs="Open Sans"/>
          <w:i/>
          <w:iCs/>
        </w:rPr>
        <w:t>an</w:t>
      </w:r>
      <w:r w:rsidRPr="000E3B2A">
        <w:rPr>
          <w:rFonts w:ascii="Open Sans" w:hAnsi="Open Sans" w:cs="Open Sans"/>
          <w:i/>
          <w:iCs/>
        </w:rPr>
        <w:t xml:space="preserve"> assessment of prior learning that grants academic credit to veterans for transferable training and experience attaining through military service</w:t>
      </w:r>
      <w:r>
        <w:rPr>
          <w:rFonts w:ascii="Open Sans" w:hAnsi="Open Sans" w:cs="Open Sans"/>
          <w:i/>
          <w:iCs/>
        </w:rPr>
        <w:t>:</w:t>
      </w:r>
    </w:p>
    <w:p w14:paraId="19A1F436" w14:textId="77777777" w:rsidR="000E3B2A" w:rsidRDefault="000E3B2A" w:rsidP="000E3B2A">
      <w:pPr>
        <w:jc w:val="both"/>
        <w:rPr>
          <w:rFonts w:ascii="Open Sans" w:hAnsi="Open Sans" w:cs="Open Sans"/>
          <w:i/>
          <w:iCs/>
        </w:rPr>
      </w:pPr>
    </w:p>
    <w:p w14:paraId="1649B9E3" w14:textId="0C6CECD0" w:rsidR="000E3B2A" w:rsidRPr="000E3B2A" w:rsidRDefault="000E3B2A" w:rsidP="000E3B2A">
      <w:pPr>
        <w:jc w:val="both"/>
        <w:rPr>
          <w:rFonts w:ascii="Open Sans" w:hAnsi="Open Sans" w:cs="Open Sans"/>
          <w:i/>
          <w:iCs/>
        </w:rPr>
      </w:pPr>
      <w:r>
        <w:rPr>
          <w:rFonts w:ascii="Open Sans" w:hAnsi="Open Sans" w:cs="Open Sans"/>
          <w:i/>
          <w:iCs/>
        </w:rPr>
        <w:t xml:space="preserve">Write a brief description of </w:t>
      </w:r>
      <w:r w:rsidRPr="000E3B2A">
        <w:rPr>
          <w:rFonts w:ascii="Open Sans" w:hAnsi="Open Sans" w:cs="Open Sans"/>
          <w:i/>
          <w:iCs/>
        </w:rPr>
        <w:t>availability of prior learning assessments and potential program credit for skills, training or education obtained during military service</w:t>
      </w:r>
      <w:r>
        <w:rPr>
          <w:rFonts w:ascii="Open Sans" w:hAnsi="Open Sans" w:cs="Open Sans"/>
          <w:i/>
          <w:iCs/>
        </w:rPr>
        <w:t>:</w:t>
      </w:r>
    </w:p>
    <w:sectPr w:rsidR="000E3B2A" w:rsidRPr="000E3B2A" w:rsidSect="004813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3D9E9" w14:textId="77777777" w:rsidR="009803C0" w:rsidRDefault="009803C0" w:rsidP="006E5D19">
      <w:r>
        <w:separator/>
      </w:r>
    </w:p>
  </w:endnote>
  <w:endnote w:type="continuationSeparator" w:id="0">
    <w:p w14:paraId="76EA658C" w14:textId="77777777" w:rsidR="009803C0" w:rsidRDefault="009803C0" w:rsidP="006E5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F153E" w14:textId="6EAC659C" w:rsidR="007C7EB9" w:rsidRPr="00481305" w:rsidRDefault="008F653E" w:rsidP="001F3AC6">
    <w:pPr>
      <w:pStyle w:val="Footer"/>
      <w:tabs>
        <w:tab w:val="clear" w:pos="9360"/>
        <w:tab w:val="right" w:pos="10080"/>
      </w:tabs>
      <w:rPr>
        <w:rFonts w:ascii="Open Sans" w:hAnsi="Open Sans" w:cs="Open Sans"/>
        <w:sz w:val="20"/>
        <w:szCs w:val="20"/>
      </w:rPr>
    </w:pPr>
    <w:r>
      <w:rPr>
        <w:rFonts w:ascii="Open Sans" w:hAnsi="Open Sans" w:cs="Open Sans"/>
        <w:sz w:val="20"/>
        <w:szCs w:val="20"/>
      </w:rPr>
      <w:t xml:space="preserve">VETS Request | AY </w:t>
    </w:r>
    <w:r w:rsidR="00AE7C8C" w:rsidRPr="00481305">
      <w:rPr>
        <w:rFonts w:ascii="Open Sans" w:hAnsi="Open Sans" w:cs="Open Sans"/>
        <w:sz w:val="20"/>
        <w:szCs w:val="20"/>
      </w:rPr>
      <w:t>20</w:t>
    </w:r>
    <w:r w:rsidR="00AF22D9" w:rsidRPr="00481305">
      <w:rPr>
        <w:rFonts w:ascii="Open Sans" w:hAnsi="Open Sans" w:cs="Open Sans"/>
        <w:sz w:val="20"/>
        <w:szCs w:val="20"/>
      </w:rPr>
      <w:t>2</w:t>
    </w:r>
    <w:r w:rsidR="00682E4F">
      <w:rPr>
        <w:rFonts w:ascii="Open Sans" w:hAnsi="Open Sans" w:cs="Open Sans"/>
        <w:sz w:val="20"/>
        <w:szCs w:val="20"/>
      </w:rPr>
      <w:t>4-25</w:t>
    </w:r>
    <w:r w:rsidR="007C7EB9" w:rsidRPr="00481305">
      <w:rPr>
        <w:rFonts w:ascii="Open Sans" w:hAnsi="Open Sans" w:cs="Open Sans"/>
        <w:sz w:val="20"/>
        <w:szCs w:val="20"/>
      </w:rPr>
      <w:tab/>
    </w:r>
    <w:r w:rsidR="007C7EB9" w:rsidRPr="00481305">
      <w:rPr>
        <w:rFonts w:ascii="Open Sans" w:hAnsi="Open Sans" w:cs="Open Sans"/>
        <w:sz w:val="20"/>
        <w:szCs w:val="20"/>
      </w:rPr>
      <w:tab/>
    </w:r>
    <w:r w:rsidR="007C7EB9" w:rsidRPr="00481305">
      <w:rPr>
        <w:rFonts w:ascii="Open Sans" w:hAnsi="Open Sans" w:cs="Open Sans"/>
        <w:sz w:val="20"/>
        <w:szCs w:val="20"/>
      </w:rPr>
      <w:fldChar w:fldCharType="begin"/>
    </w:r>
    <w:r w:rsidR="007C7EB9" w:rsidRPr="00481305">
      <w:rPr>
        <w:rFonts w:ascii="Open Sans" w:hAnsi="Open Sans" w:cs="Open Sans"/>
        <w:sz w:val="20"/>
        <w:szCs w:val="20"/>
      </w:rPr>
      <w:instrText xml:space="preserve"> PAGE   \* MERGEFORMAT </w:instrText>
    </w:r>
    <w:r w:rsidR="007C7EB9" w:rsidRPr="00481305">
      <w:rPr>
        <w:rFonts w:ascii="Open Sans" w:hAnsi="Open Sans" w:cs="Open Sans"/>
        <w:sz w:val="20"/>
        <w:szCs w:val="20"/>
      </w:rPr>
      <w:fldChar w:fldCharType="separate"/>
    </w:r>
    <w:r w:rsidR="003E13E4" w:rsidRPr="00481305">
      <w:rPr>
        <w:rFonts w:ascii="Open Sans" w:hAnsi="Open Sans" w:cs="Open Sans"/>
        <w:noProof/>
        <w:sz w:val="20"/>
        <w:szCs w:val="20"/>
      </w:rPr>
      <w:t>1</w:t>
    </w:r>
    <w:r w:rsidR="007C7EB9" w:rsidRPr="00481305">
      <w:rPr>
        <w:rFonts w:ascii="Open Sans" w:hAnsi="Open Sans" w:cs="Open Sans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C8B73" w14:textId="77777777" w:rsidR="009803C0" w:rsidRDefault="009803C0" w:rsidP="006E5D19">
      <w:r>
        <w:separator/>
      </w:r>
    </w:p>
  </w:footnote>
  <w:footnote w:type="continuationSeparator" w:id="0">
    <w:p w14:paraId="0EA36749" w14:textId="77777777" w:rsidR="009803C0" w:rsidRDefault="009803C0" w:rsidP="006E5D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73CD"/>
    <w:multiLevelType w:val="hybridMultilevel"/>
    <w:tmpl w:val="4296F09E"/>
    <w:lvl w:ilvl="0" w:tplc="8DB2692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2C0092"/>
    <w:multiLevelType w:val="hybridMultilevel"/>
    <w:tmpl w:val="24B8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591E"/>
    <w:multiLevelType w:val="hybridMultilevel"/>
    <w:tmpl w:val="2444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C7AC3"/>
    <w:multiLevelType w:val="hybridMultilevel"/>
    <w:tmpl w:val="AD844740"/>
    <w:lvl w:ilvl="0" w:tplc="DC74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DA741C">
      <w:start w:val="1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2D5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923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0A8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4CD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C6BE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167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941F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997651F"/>
    <w:multiLevelType w:val="hybridMultilevel"/>
    <w:tmpl w:val="37D8A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04836"/>
    <w:multiLevelType w:val="hybridMultilevel"/>
    <w:tmpl w:val="E8F6D012"/>
    <w:lvl w:ilvl="0" w:tplc="C46A93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7CC080">
      <w:start w:val="1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AB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B850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4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4E12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52E4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067B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1248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E6E5458"/>
    <w:multiLevelType w:val="hybridMultilevel"/>
    <w:tmpl w:val="D4C06BE4"/>
    <w:lvl w:ilvl="0" w:tplc="AC4426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684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8C09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9C71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A6B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2AAA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B03B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BEE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DC3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20D37EA"/>
    <w:multiLevelType w:val="multilevel"/>
    <w:tmpl w:val="33D62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707AC4"/>
    <w:multiLevelType w:val="hybridMultilevel"/>
    <w:tmpl w:val="FCA2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A33F1B"/>
    <w:multiLevelType w:val="hybridMultilevel"/>
    <w:tmpl w:val="BBD2E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D97DED"/>
    <w:multiLevelType w:val="hybridMultilevel"/>
    <w:tmpl w:val="732A949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93716FC"/>
    <w:multiLevelType w:val="hybridMultilevel"/>
    <w:tmpl w:val="ED520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F7D88"/>
    <w:multiLevelType w:val="hybridMultilevel"/>
    <w:tmpl w:val="495C9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72B2F"/>
    <w:multiLevelType w:val="hybridMultilevel"/>
    <w:tmpl w:val="44EEF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35B3C"/>
    <w:multiLevelType w:val="hybridMultilevel"/>
    <w:tmpl w:val="925A30F8"/>
    <w:lvl w:ilvl="0" w:tplc="2AE864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C4A0C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B8B9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2EF6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C01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52A1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664E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9C4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BE58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27449D5"/>
    <w:multiLevelType w:val="hybridMultilevel"/>
    <w:tmpl w:val="40D0CEC2"/>
    <w:lvl w:ilvl="0" w:tplc="E1C293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424A7"/>
    <w:multiLevelType w:val="multilevel"/>
    <w:tmpl w:val="AD785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102793"/>
    <w:multiLevelType w:val="hybridMultilevel"/>
    <w:tmpl w:val="F6AA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DD54A6"/>
    <w:multiLevelType w:val="hybridMultilevel"/>
    <w:tmpl w:val="ACBC3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9A1122"/>
    <w:multiLevelType w:val="hybridMultilevel"/>
    <w:tmpl w:val="00228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0F143E"/>
    <w:multiLevelType w:val="hybridMultilevel"/>
    <w:tmpl w:val="65E21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C44F9"/>
    <w:multiLevelType w:val="hybridMultilevel"/>
    <w:tmpl w:val="45D2F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B2692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374341">
    <w:abstractNumId w:val="1"/>
  </w:num>
  <w:num w:numId="2" w16cid:durableId="1187061348">
    <w:abstractNumId w:val="21"/>
  </w:num>
  <w:num w:numId="3" w16cid:durableId="114178106">
    <w:abstractNumId w:val="0"/>
  </w:num>
  <w:num w:numId="4" w16cid:durableId="546264948">
    <w:abstractNumId w:val="17"/>
  </w:num>
  <w:num w:numId="5" w16cid:durableId="1906328737">
    <w:abstractNumId w:val="12"/>
  </w:num>
  <w:num w:numId="6" w16cid:durableId="957568690">
    <w:abstractNumId w:val="11"/>
  </w:num>
  <w:num w:numId="7" w16cid:durableId="50733281">
    <w:abstractNumId w:val="20"/>
  </w:num>
  <w:num w:numId="8" w16cid:durableId="1987666810">
    <w:abstractNumId w:val="9"/>
  </w:num>
  <w:num w:numId="9" w16cid:durableId="558244924">
    <w:abstractNumId w:val="19"/>
  </w:num>
  <w:num w:numId="10" w16cid:durableId="1236017099">
    <w:abstractNumId w:val="13"/>
  </w:num>
  <w:num w:numId="11" w16cid:durableId="1489125431">
    <w:abstractNumId w:val="8"/>
  </w:num>
  <w:num w:numId="12" w16cid:durableId="1224878204">
    <w:abstractNumId w:val="15"/>
  </w:num>
  <w:num w:numId="13" w16cid:durableId="1879315764">
    <w:abstractNumId w:val="4"/>
  </w:num>
  <w:num w:numId="14" w16cid:durableId="2133597959">
    <w:abstractNumId w:val="18"/>
  </w:num>
  <w:num w:numId="15" w16cid:durableId="47075517">
    <w:abstractNumId w:val="10"/>
  </w:num>
  <w:num w:numId="16" w16cid:durableId="1459489790">
    <w:abstractNumId w:val="6"/>
  </w:num>
  <w:num w:numId="17" w16cid:durableId="1588727488">
    <w:abstractNumId w:val="14"/>
  </w:num>
  <w:num w:numId="18" w16cid:durableId="1901790129">
    <w:abstractNumId w:val="3"/>
  </w:num>
  <w:num w:numId="19" w16cid:durableId="1778598845">
    <w:abstractNumId w:val="2"/>
  </w:num>
  <w:num w:numId="20" w16cid:durableId="2076857540">
    <w:abstractNumId w:val="5"/>
  </w:num>
  <w:num w:numId="21" w16cid:durableId="984508461">
    <w:abstractNumId w:val="16"/>
  </w:num>
  <w:num w:numId="22" w16cid:durableId="13208148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DU2MrMwMDMwNDVR0lEKTi0uzszPAykwrAUACeZPpCwAAAA="/>
  </w:docVars>
  <w:rsids>
    <w:rsidRoot w:val="00344B4D"/>
    <w:rsid w:val="00040069"/>
    <w:rsid w:val="000B02C6"/>
    <w:rsid w:val="000B0791"/>
    <w:rsid w:val="000C0EA4"/>
    <w:rsid w:val="000E0941"/>
    <w:rsid w:val="000E3B2A"/>
    <w:rsid w:val="000E68D8"/>
    <w:rsid w:val="000F0FE3"/>
    <w:rsid w:val="00111B99"/>
    <w:rsid w:val="00123275"/>
    <w:rsid w:val="00146493"/>
    <w:rsid w:val="00184B20"/>
    <w:rsid w:val="0019673E"/>
    <w:rsid w:val="001A7D3B"/>
    <w:rsid w:val="001B7E1B"/>
    <w:rsid w:val="001E138E"/>
    <w:rsid w:val="001F3AC6"/>
    <w:rsid w:val="001F5AE7"/>
    <w:rsid w:val="002106DC"/>
    <w:rsid w:val="00224C2F"/>
    <w:rsid w:val="002A2182"/>
    <w:rsid w:val="002D1E09"/>
    <w:rsid w:val="002D52F7"/>
    <w:rsid w:val="002E0E1A"/>
    <w:rsid w:val="00344B4D"/>
    <w:rsid w:val="00365AF3"/>
    <w:rsid w:val="003D0EA6"/>
    <w:rsid w:val="003D18B5"/>
    <w:rsid w:val="003E13E4"/>
    <w:rsid w:val="003F4CE7"/>
    <w:rsid w:val="00404A79"/>
    <w:rsid w:val="00412A59"/>
    <w:rsid w:val="00417D4F"/>
    <w:rsid w:val="00417EBB"/>
    <w:rsid w:val="00451A8C"/>
    <w:rsid w:val="00455E53"/>
    <w:rsid w:val="00465A4C"/>
    <w:rsid w:val="0046615E"/>
    <w:rsid w:val="00481305"/>
    <w:rsid w:val="00493512"/>
    <w:rsid w:val="004C5943"/>
    <w:rsid w:val="004E600D"/>
    <w:rsid w:val="004F5B2B"/>
    <w:rsid w:val="005000FC"/>
    <w:rsid w:val="00522261"/>
    <w:rsid w:val="0053025B"/>
    <w:rsid w:val="00546751"/>
    <w:rsid w:val="00554EE5"/>
    <w:rsid w:val="00567E93"/>
    <w:rsid w:val="005752F7"/>
    <w:rsid w:val="00592586"/>
    <w:rsid w:val="005962CF"/>
    <w:rsid w:val="005A4C62"/>
    <w:rsid w:val="005E7A26"/>
    <w:rsid w:val="00624577"/>
    <w:rsid w:val="006554A0"/>
    <w:rsid w:val="00680956"/>
    <w:rsid w:val="00682E4F"/>
    <w:rsid w:val="00684D44"/>
    <w:rsid w:val="0068562C"/>
    <w:rsid w:val="006A0751"/>
    <w:rsid w:val="006D293A"/>
    <w:rsid w:val="006E4E7C"/>
    <w:rsid w:val="006E5D19"/>
    <w:rsid w:val="00766C7B"/>
    <w:rsid w:val="00773827"/>
    <w:rsid w:val="007C7EB9"/>
    <w:rsid w:val="007E6CE9"/>
    <w:rsid w:val="008301FB"/>
    <w:rsid w:val="00874053"/>
    <w:rsid w:val="00875E9D"/>
    <w:rsid w:val="008863BA"/>
    <w:rsid w:val="008A2EE4"/>
    <w:rsid w:val="008C1CF4"/>
    <w:rsid w:val="008F653E"/>
    <w:rsid w:val="00946131"/>
    <w:rsid w:val="009803C0"/>
    <w:rsid w:val="009E2E3F"/>
    <w:rsid w:val="009F3C88"/>
    <w:rsid w:val="009F4BE7"/>
    <w:rsid w:val="00A110D4"/>
    <w:rsid w:val="00A14277"/>
    <w:rsid w:val="00A176A8"/>
    <w:rsid w:val="00A660C2"/>
    <w:rsid w:val="00A7386D"/>
    <w:rsid w:val="00A73AB1"/>
    <w:rsid w:val="00A933A0"/>
    <w:rsid w:val="00AA4A84"/>
    <w:rsid w:val="00AE7C8C"/>
    <w:rsid w:val="00AF22D9"/>
    <w:rsid w:val="00B015EF"/>
    <w:rsid w:val="00B02E87"/>
    <w:rsid w:val="00B075D9"/>
    <w:rsid w:val="00B6016A"/>
    <w:rsid w:val="00B756B0"/>
    <w:rsid w:val="00BA1B4B"/>
    <w:rsid w:val="00BC1056"/>
    <w:rsid w:val="00BE7275"/>
    <w:rsid w:val="00C55E50"/>
    <w:rsid w:val="00C679B9"/>
    <w:rsid w:val="00C84ADF"/>
    <w:rsid w:val="00CB7EA6"/>
    <w:rsid w:val="00CE7124"/>
    <w:rsid w:val="00D14E43"/>
    <w:rsid w:val="00D26DC7"/>
    <w:rsid w:val="00D31CC7"/>
    <w:rsid w:val="00D37C68"/>
    <w:rsid w:val="00D46834"/>
    <w:rsid w:val="00D57ED2"/>
    <w:rsid w:val="00D657CF"/>
    <w:rsid w:val="00D74430"/>
    <w:rsid w:val="00D85C73"/>
    <w:rsid w:val="00DC39E5"/>
    <w:rsid w:val="00DE58EB"/>
    <w:rsid w:val="00DE674C"/>
    <w:rsid w:val="00E064BC"/>
    <w:rsid w:val="00E30AA3"/>
    <w:rsid w:val="00E451D3"/>
    <w:rsid w:val="00E940C1"/>
    <w:rsid w:val="00ED30B1"/>
    <w:rsid w:val="00F24311"/>
    <w:rsid w:val="00F4078B"/>
    <w:rsid w:val="00F67174"/>
    <w:rsid w:val="00F91A77"/>
    <w:rsid w:val="00FA3C50"/>
    <w:rsid w:val="00FB5F92"/>
    <w:rsid w:val="00FF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C6A45"/>
  <w15:docId w15:val="{F547B5DD-D344-44BC-B65B-BE54106A0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B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B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4B4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E5D1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D1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E5D1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E5D1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7E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EB9"/>
  </w:style>
  <w:style w:type="paragraph" w:styleId="Footer">
    <w:name w:val="footer"/>
    <w:basedOn w:val="Normal"/>
    <w:link w:val="FooterChar"/>
    <w:uiPriority w:val="99"/>
    <w:unhideWhenUsed/>
    <w:rsid w:val="007C7E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EB9"/>
  </w:style>
  <w:style w:type="paragraph" w:styleId="Title">
    <w:name w:val="Title"/>
    <w:basedOn w:val="Normal"/>
    <w:next w:val="Normal"/>
    <w:link w:val="TitleChar"/>
    <w:uiPriority w:val="10"/>
    <w:qFormat/>
    <w:rsid w:val="0062457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457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3D18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8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8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8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8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5AE7"/>
  </w:style>
  <w:style w:type="character" w:styleId="UnresolvedMention">
    <w:name w:val="Unresolved Mention"/>
    <w:basedOn w:val="DefaultParagraphFont"/>
    <w:uiPriority w:val="99"/>
    <w:semiHidden/>
    <w:unhideWhenUsed/>
    <w:rsid w:val="00BC10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0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0721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38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53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1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9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5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5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3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3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9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41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4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32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2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1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410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075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6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22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7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16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902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97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206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0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382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8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28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0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6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A6F121-C227-45FF-BF39-6A7AE5344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A. Roberts</dc:creator>
  <cp:lastModifiedBy>Gregg Crawford</cp:lastModifiedBy>
  <cp:revision>6</cp:revision>
  <cp:lastPrinted>2020-02-18T19:55:00Z</cp:lastPrinted>
  <dcterms:created xsi:type="dcterms:W3CDTF">2024-06-21T15:49:00Z</dcterms:created>
  <dcterms:modified xsi:type="dcterms:W3CDTF">2024-06-24T19:00:00Z</dcterms:modified>
</cp:coreProperties>
</file>